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5" w:name="X0aece2e6c44f068bdfabb8de4126d74aff7e770"/>
    <w:p>
      <w:pPr>
        <w:pStyle w:val="Heading1"/>
      </w:pPr>
      <w:r>
        <w:t xml:space="preserve">Cover Letter for Diplomat Position in Chile Santiago</w:t>
      </w:r>
    </w:p>
    <w:p>
      <w:pPr>
        <w:pStyle w:val="FirstParagraph"/>
      </w:pPr>
      <w:r>
        <w:t xml:space="preserve">Dear [Hiring Manager/Embassy Representative],</w:t>
      </w:r>
    </w:p>
    <w:p>
      <w:pPr>
        <w:pStyle w:val="BodyText"/>
      </w:pPr>
      <w:r>
        <w:t xml:space="preserve">I am writing to express my sincere interest in the Diplomat position at the embassy or organization based in Chile Santiago. As a seasoned professional with a deep commitment to international relations and cross-cultural diplomacy, I believe my qualifications align perfectly with the goals of fostering stronger ties between nations, particularly within the dynamic and culturally rich context of Chile Santiago. This opportunity represents not only a professional milestone but also a chance to contribute meaningfully to global collaboration in one of South America’s most influential cities.</w:t>
      </w:r>
    </w:p>
    <w:bookmarkStart w:id="20" w:name="X14822a7d3a9b08cb27ed7c5f593a5a48db38201"/>
    <w:p>
      <w:pPr>
        <w:pStyle w:val="Heading2"/>
      </w:pPr>
      <w:r>
        <w:t xml:space="preserve">Why Diplomat? A Passion for Global Engagement</w:t>
      </w:r>
    </w:p>
    <w:p>
      <w:pPr>
        <w:pStyle w:val="FirstParagraph"/>
      </w:pPr>
      <w:r>
        <w:t xml:space="preserve">The role of a Diplomat is both an honor and a profound responsibility. It requires not only expertise in international policy but also the ability to navigate complex geopolitical landscapes with empathy, integrity, and strategic vision. Over the years, I have dedicated myself to mastering these skills through extensive experience in diplomatic missions across multiple regions. My work has centered on promoting dialogue between nations, resolving conflicts through negotiation, and advancing mutual understanding—core principles that define the essence of a Diplomat.</w:t>
      </w:r>
    </w:p>
    <w:p>
      <w:pPr>
        <w:pStyle w:val="BodyText"/>
      </w:pPr>
      <w:r>
        <w:t xml:space="preserve">What sets me apart is my ability to blend theoretical knowledge with practical application. Whether it was mediating trade agreements between emerging economies or facilitating cultural exchange programs, I have consistently prioritized outcomes that benefit all stakeholders. This approach has earned me recognition in both academic and professional circles, but more importantly, it has allowed me to build lasting relationships with individuals and institutions across the globe.</w:t>
      </w:r>
    </w:p>
    <w:bookmarkEnd w:id="20"/>
    <w:bookmarkStart w:id="21" w:name="Xb8386dcf7ed2d493d80f0f8f3585ebacea2fc19"/>
    <w:p>
      <w:pPr>
        <w:pStyle w:val="Heading2"/>
      </w:pPr>
      <w:r>
        <w:t xml:space="preserve">Chile Santiago: A Unique Opportunity for Diplomacy</w:t>
      </w:r>
    </w:p>
    <w:p>
      <w:pPr>
        <w:pStyle w:val="FirstParagraph"/>
      </w:pPr>
      <w:r>
        <w:t xml:space="preserve">The position of Diplomat in Chile Santiago holds particular significance. As a hub of political, economic, and cultural activity in South America, Chile is at the intersection of global challenges and regional opportunities. From its leadership in environmental sustainability to its role as a bridge between Latin America and the Pacific Rim, Santiago offers a platform to address pressing issues such as climate change, trade integration, and regional stability. I am especially drawn to this location because of its rich history of innovation and its commitment to fostering inclusive growth.</w:t>
      </w:r>
    </w:p>
    <w:p>
      <w:pPr>
        <w:pStyle w:val="BodyText"/>
      </w:pPr>
      <w:r>
        <w:t xml:space="preserve">My understanding of Chilean society is rooted in both academic study and firsthand experience. I have conducted research on the country’s socio-political dynamics, including its progressive policies on human rights and its efforts to balance economic development with environmental preservation. Additionally, I have engaged with Chilean communities through cultural initiatives, which has deepened my appreciation for the nation’s values of resilience and community-driven progress. This foundation allows me to approach the role of Diplomat not just as a professional obligation but as an opportunity to contribute to a shared vision of peace and prosperity.</w:t>
      </w:r>
    </w:p>
    <w:bookmarkEnd w:id="21"/>
    <w:bookmarkStart w:id="22" w:name="X0b02f4d5a1a89895b4b3466c5d790c647ff36fa"/>
    <w:p>
      <w:pPr>
        <w:pStyle w:val="Heading2"/>
      </w:pPr>
      <w:r>
        <w:t xml:space="preserve">Professional Expertise: A Track Record of Success</w:t>
      </w:r>
    </w:p>
    <w:p>
      <w:pPr>
        <w:pStyle w:val="FirstParagraph"/>
      </w:pPr>
      <w:r>
        <w:t xml:space="preserve">Throughout my career, I have specialized in areas critical to modern diplomacy, including multilateral negotiations, conflict resolution, and public policy analysis. My work as a Diplomat in [Previous Country/Region] involved leading teams to establish partnerships between governments and private sector entities, resulting in significant advancements in infrastructure and technology transfer. These projects required not only technical expertise but also the ability to communicate effectively across cultural and linguistic boundaries—a skill I have honed through years of international collaboration.</w:t>
      </w:r>
    </w:p>
    <w:p>
      <w:pPr>
        <w:pStyle w:val="BodyText"/>
      </w:pPr>
      <w:r>
        <w:t xml:space="preserve">One of my most rewarding experiences was spearheading a bilateral initiative between [Country A] and [Country B] to address water resource management in arid regions. This project demanded rigorous research, stakeholder engagement, and creative problem-solving, ultimately leading to the creation of a sustainable framework that benefited millions. Such accomplishments underscore my ability to translate complex challenges into actionable solutions—a quality I believe is essential for success in Chile Santiago.</w:t>
      </w:r>
    </w:p>
    <w:bookmarkEnd w:id="22"/>
    <w:bookmarkStart w:id="23" w:name="Xac3392f3fbbfd7452884d96fc0c2060b8de62fa"/>
    <w:p>
      <w:pPr>
        <w:pStyle w:val="Heading2"/>
      </w:pPr>
      <w:r>
        <w:t xml:space="preserve">Why Chile Santiago? A Commitment to Regional Leadership</w:t>
      </w:r>
    </w:p>
    <w:p>
      <w:pPr>
        <w:pStyle w:val="FirstParagraph"/>
      </w:pPr>
      <w:r>
        <w:t xml:space="preserve">Chile Santiago’s position as a regional leader makes it an ideal setting for diplomatic work. The city’s vibrant intellectual community, combined with its strategic location, offers unparalleled opportunities to influence global discourse. I am particularly inspired by Chile’s role in promoting democratic values and its efforts to strengthen ties within the Pacific Alliance. As a Diplomat, I aim to support these initiatives while also addressing emerging challenges such as digital transformation and youth empowerment.</w:t>
      </w:r>
    </w:p>
    <w:p>
      <w:pPr>
        <w:pStyle w:val="BodyText"/>
      </w:pPr>
      <w:r>
        <w:t xml:space="preserve">Moreover, Santiago’s cultural diversity and historical significance provide a unique backdrop for fostering mutual respect among nations. I have long admired the city’s ability to blend tradition with innovation, and I am eager to contribute to its continued evolution as a center of global diplomacy. Whether it involves promoting Chilean exports in international markets or advocating for environmental policies that resonate globally, I am prepared to bring my expertise to this dynamic environment.</w:t>
      </w:r>
    </w:p>
    <w:bookmarkEnd w:id="23"/>
    <w:bookmarkStart w:id="24" w:name="conclusion-a-vision-for-the-future"/>
    <w:p>
      <w:pPr>
        <w:pStyle w:val="Heading2"/>
      </w:pPr>
      <w:r>
        <w:t xml:space="preserve">Conclusion: A Vision for the Future</w:t>
      </w:r>
    </w:p>
    <w:p>
      <w:pPr>
        <w:pStyle w:val="FirstParagraph"/>
      </w:pPr>
      <w:r>
        <w:t xml:space="preserve">In closing, I am confident that my background, skills, and passion for diplomacy make me an ideal candidate for the Diplomat position in Chile Santiago. I am excited about the prospect of contributing to a mission that prioritizes collaboration, innovation, and cultural exchange. The opportunity to work in such a pivotal location is both humbling and invigorating, and I am eager to bring my experience to bear on the challenges and opportunities that lie ahead.</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working together to strengthen international relations through the lens of a Diplomat in Chile Santiag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hile Santiago</dc:title>
  <dc:creator/>
  <dc:language>en</dc:language>
  <cp:keywords/>
  <dcterms:created xsi:type="dcterms:W3CDTF">2026-07-21T06:04:22Z</dcterms:created>
  <dcterms:modified xsi:type="dcterms:W3CDTF">2026-07-21T06:04:22Z</dcterms:modified>
</cp:coreProperties>
</file>

<file path=docProps/custom.xml><?xml version="1.0" encoding="utf-8"?>
<Properties xmlns="http://schemas.openxmlformats.org/officeDocument/2006/custom-properties" xmlns:vt="http://schemas.openxmlformats.org/officeDocument/2006/docPropsVTypes"/>
</file>